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t xml:space="preserve">Figure 1: Название рисунка</w:t>
      </w:r>
      <w:bookmarkEnd w:id="23"/>
    </w:p>
    <w:p>
      <w:pPr>
        <w:pStyle w:val="ImageCaption"/>
      </w:pPr>
      <w:r>
        <w:t xml:space="preserve">Figure 1: Название рисунка</w:t>
      </w:r>
    </w:p>
    <w:bookmarkEnd w:id="0"/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8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28"/>
    <w:bookmarkStart w:id="29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29"/>
    <w:bookmarkStart w:id="30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0"/>
    <w:bookmarkStart w:id="31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1"/>
    <w:bookmarkStart w:id="32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1-23T19:16:45Z</dcterms:created>
  <dcterms:modified xsi:type="dcterms:W3CDTF">2024-01-23T19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